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FACA89" w14:textId="232B4DDF" w:rsidR="009A0BE9" w:rsidRDefault="009A0BE9" w:rsidP="009A0BE9">
      <w:pPr>
        <w:jc w:val="righ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Bhautik Makwana</w:t>
      </w:r>
    </w:p>
    <w:p w14:paraId="2804D7AF" w14:textId="637C30A6" w:rsidR="009A0BE9" w:rsidRDefault="009A0BE9" w:rsidP="009A0BE9">
      <w:pPr>
        <w:jc w:val="righ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Jr. Software Engineer</w:t>
      </w:r>
    </w:p>
    <w:p w14:paraId="2E633310" w14:textId="4F57395B" w:rsidR="009A0BE9" w:rsidRDefault="009A0BE9" w:rsidP="009A0BE9">
      <w:pPr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Microservices</w:t>
      </w:r>
    </w:p>
    <w:p w14:paraId="60402DA0" w14:textId="71650AE4" w:rsidR="009A0BE9" w:rsidRPr="00D8022E" w:rsidRDefault="0031382D" w:rsidP="009A0BE9">
      <w:pPr>
        <w:pStyle w:val="ListParagraph"/>
        <w:numPr>
          <w:ilvl w:val="0"/>
          <w:numId w:val="1"/>
        </w:numPr>
        <w:rPr>
          <w:rStyle w:val="Hyperlink"/>
          <w:rFonts w:asciiTheme="majorHAnsi" w:hAnsiTheme="majorHAnsi" w:cstheme="majorHAnsi"/>
          <w:color w:val="auto"/>
          <w:u w:val="none"/>
        </w:rPr>
      </w:pPr>
      <w:hyperlink r:id="rId5" w:history="1">
        <w:r w:rsidR="00B04797" w:rsidRPr="00560670">
          <w:rPr>
            <w:rStyle w:val="Hyperlink"/>
            <w:rFonts w:asciiTheme="majorHAnsi" w:hAnsiTheme="majorHAnsi" w:cstheme="majorHAnsi"/>
          </w:rPr>
          <w:t>https://medium.com/hashmapinc/the-what-why-and-how-of-a-microservices-architecture-4179579423a9</w:t>
        </w:r>
      </w:hyperlink>
    </w:p>
    <w:p w14:paraId="4C5FB8B9" w14:textId="003B8E10" w:rsidR="00D8022E" w:rsidRDefault="00D8022E" w:rsidP="00D8022E">
      <w:pPr>
        <w:rPr>
          <w:rFonts w:asciiTheme="majorHAnsi" w:hAnsiTheme="majorHAnsi" w:cstheme="majorHAnsi"/>
        </w:rPr>
      </w:pPr>
    </w:p>
    <w:p w14:paraId="07C5B91C" w14:textId="475B0A9D" w:rsidR="00D8022E" w:rsidRDefault="00D8022E" w:rsidP="00D8022E">
      <w:pPr>
        <w:rPr>
          <w:rFonts w:asciiTheme="majorHAnsi" w:hAnsiTheme="majorHAnsi" w:cstheme="majorHAnsi"/>
        </w:rPr>
      </w:pPr>
    </w:p>
    <w:p w14:paraId="0AB30E08" w14:textId="77777777" w:rsidR="00D8022E" w:rsidRPr="00D8022E" w:rsidRDefault="00D8022E" w:rsidP="00D8022E">
      <w:pPr>
        <w:rPr>
          <w:rFonts w:asciiTheme="majorHAnsi" w:hAnsiTheme="majorHAnsi" w:cstheme="majorHAnsi"/>
        </w:rPr>
      </w:pPr>
    </w:p>
    <w:p w14:paraId="7EFF5CBF" w14:textId="34F0B7AC" w:rsidR="00B04797" w:rsidRDefault="00B04797" w:rsidP="00605965">
      <w:pPr>
        <w:rPr>
          <w:rFonts w:asciiTheme="majorHAnsi" w:hAnsiTheme="majorHAnsi" w:cstheme="majorHAnsi"/>
        </w:rPr>
      </w:pPr>
    </w:p>
    <w:p w14:paraId="11C302FA" w14:textId="77777777" w:rsidR="00605965" w:rsidRPr="00605965" w:rsidRDefault="00605965" w:rsidP="00605965">
      <w:pPr>
        <w:rPr>
          <w:rFonts w:asciiTheme="majorHAnsi" w:hAnsiTheme="majorHAnsi" w:cstheme="majorHAnsi"/>
        </w:rPr>
      </w:pPr>
    </w:p>
    <w:sectPr w:rsidR="00605965" w:rsidRPr="00605965" w:rsidSect="009A0BE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FD4EC0"/>
    <w:multiLevelType w:val="hybridMultilevel"/>
    <w:tmpl w:val="9E00E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wNDe3sDA3MTI1NzZQ0lEKTi0uzszPAykwqgUAA7F//CwAAAA="/>
  </w:docVars>
  <w:rsids>
    <w:rsidRoot w:val="00431B49"/>
    <w:rsid w:val="0031382D"/>
    <w:rsid w:val="00373258"/>
    <w:rsid w:val="00431B49"/>
    <w:rsid w:val="00605965"/>
    <w:rsid w:val="009A0BE9"/>
    <w:rsid w:val="00B04797"/>
    <w:rsid w:val="00D80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A9213"/>
  <w15:chartTrackingRefBased/>
  <w15:docId w15:val="{9E41CA31-3CFA-435E-8CA0-390B83633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0BE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047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47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edium.com/hashmapinc/the-what-why-and-how-of-a-microservices-architecture-4179579423a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9</Words>
  <Characters>226</Characters>
  <Application>Microsoft Office Word</Application>
  <DocSecurity>0</DocSecurity>
  <Lines>1</Lines>
  <Paragraphs>1</Paragraphs>
  <ScaleCrop>false</ScaleCrop>
  <Company/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utik Makwana</dc:creator>
  <cp:keywords/>
  <dc:description/>
  <cp:lastModifiedBy>Bhautik Makwana</cp:lastModifiedBy>
  <cp:revision>6</cp:revision>
  <dcterms:created xsi:type="dcterms:W3CDTF">2021-09-14T12:56:00Z</dcterms:created>
  <dcterms:modified xsi:type="dcterms:W3CDTF">2021-09-15T11:45:00Z</dcterms:modified>
</cp:coreProperties>
</file>